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 แล้วก็สวัสดีนักเรียนปลายทางที่น่ารักนะครับ 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วาสนา โพธิวงค และในวันนี้นะครับ จะเรียนเกี่ยวกับการฟังส่วนจะเป็นการฟังประเภทไหน 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 ถ้าพร้อมแล้ว มาฟังเลยนะครับ คุณมีของขวัญอะไรให้คนที่คุณรัก</w:t>
      </w:r>
    </w:p>
    <w:p>
      <w:pPr>
        <w:pStyle w:val="BodyText"/>
      </w:pPr>
      <w:r>
        <w:t xml:space="preserve">(เสียงวีดิทัศน์)</w:t>
      </w:r>
    </w:p>
    <w:p>
      <w:pPr>
        <w:pStyle w:val="BodyText"/>
      </w:pPr>
      <w:r>
        <w:t xml:space="preserve">(คุณครูชลภักดิ์) ขอขอบคุณ สื่อวีดิทัศน์จาก YouTube ช่อง สสส. เรื่อง ของขวัญที่ดีที่สุดครับนักเรียนครับ หลังจากที่เรา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 ก็คือเรื่องที่นักเรียนฟังและดูนั้น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เขาก็จะมีการมอบของขวัญให้กันใช่ไหมครับ พ่อก็เตรียมซื้อหุ่นยนต์ แต่เกิดอุบัติเหตุเสียก่อนนะครับจึงทำให้หุ่นยนต์นั้นที่เป็นของขวัญสำหรับลูกชายนั้นพังและแตกหักนะครับ ต่อมานะครับ 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 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 เรื่องนี้สื่อความหมายอะไรนะคะ จากการที่เราชมวีดิทัศน์ เรารู้ตัวละครหลักแล้วนะคะ ก็จะมีพ่อและลูกนะคะ 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 หลังจากที่พ่อนี่ได้ประสบอุบัติเหตุ 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ทำตัวแข็งทื่อเหมือนกับหุ่นยนต์และนำโบว์นะครับ ที่เป็นริบบิ้นโบว์นะครับ แปะศีรษะของพ่อ พ่อสื่อความหมายว่าขอบขวัญที่ดีที่สุดของลูก ก็คือพ่อนั่นเองนะครับ เรื่องของ สสส. ที่ได้ทำออกมานะครับสื่อความหมายว่าการกลับบ้านอย่างปลอดภัยนะครับ คือของขวัญที่ดีที่สุดนะครับ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 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 ก็สามารถติดตามชมได้ในช่วงของการสอนเนื้อหานะครับนักเรียน ต่อมาข้อที่ 3 นักเรียนครับ ในขณะที่เราฟังในขณะที่เราดูอะไรอยู่ก็แล้วแต่ เราควรที่จะมีมารยาทนะครับ มีมารยาทในการฟังที่ดี เป็นผู้ชมที่ดีนะครับ ควรจะมีมารยาทอย่างไรบ้าง ได้รับชมนะครับ แล้วก็มีครูโอ ครูบอม อธิบายในส่วนถัดไปนะครับนักเรียน 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 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 เพื่อให้นักเรียนนั้นได้พึงตระหนัก และพึงจำไว้ว่าในขณะที่ฟังและดูอะไร เราควรจะตอบคำถามกับตนเองให้ได้ 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 ต่อมาเมื่อฟังเสร็จเราก็ต้องมารู้เกี่ยวกับหลักการ นักเรียนรู้ความหมายเกี่ยวกับการฟังแล้ว นักเรียนก็ควรจะรู้เกี่ยวกับการหลักการฟัง ครูบอมครับหลักการฟังข้อแรกนี่ เราต้องตัดจุดมุ่งหมายในการฟังครูบอม</w:t>
      </w:r>
    </w:p>
    <w:p>
      <w:pPr>
        <w:pStyle w:val="BodyText"/>
      </w:pPr>
      <w:r>
        <w:t xml:space="preserve">(คุณครูวาสนา) การที่เราต้องตั้งจุดมุ่งหมายในการฟังนะคะ 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นักเรียนให้นักเรียนปลายทางอ่านในใจแล้วทำความเข้าใจก่อน จากนั้นลองสนทนาสิครับ เมื่อสักครู่นี่ครูได้อธิบายข้อที่ 1 ไปแล้ว ครู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 ก่อนที่จะไปสู่เรื่องอื่นนั้น ครูโอก็จะมีกิจกรรมเล็ก ๆ น้อย ๆ นะครับ เป็นกิจกรรมใช่กับไม่ใช่นะครับ กิจกรรมใช่หรือไม่ใช่ ครูบอมจะเป็นผู้เล่น ส่วนครูโอจะเป็นผู้ถามนะครับนักเรียน นักเรียนปลายทางถ้าพร้อมแล้วนะครับ จับคู่กันก็ได้นะครับ หรือจะเป็นแบบเดี่ยวก็ได้นะครับ 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 ข้อที่ 1 ขณะที่ฟังไม่ต้องจดบันทึกประเด็นสำคัญ ฟังอีกรอบนะครับ ขณะที่ฟังไม่ต้องจดบันทึกประเด็นสำคัญ ใช่หรือไม่ใช่ครับ นักเรียนหลายคนช่วยกันตอบนะครับ 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 เพราะทุกครั้งที่เราฟังและดู เราต้องจดบันทึก 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ตั้งแต่ต้นจนจบเรื่อง เราควรตั้งใจฟัง มีสมาธิตั้งแต่ต้นจนจบเรื่อง ใช่หรือไม่ใช่ครับ นักเรียนปลายทางตอบได้เลยครับ ใช่หรือไม่ใช่ 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 บางทีถ้าครูบอมตอบก่อน ครูบอมอาจจะตอบถูกหรือตอบผิด 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 สามารถตอบกันมา ส่งเสียงดังให้มาถึงหัวหินเลยนะครับนักเรียน ดังให้มาถึงห้องออกอากาศเลยครับ นักเรียนตอบว่าใช่หรือไม่ใช่ คุณครูเชื่อว่านักเรียน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 เพราะฉะนั้น เดี๋ยวครูบอมตอบเลยนะคะ 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 เราต้องได้ข้อคิดจากสิ่งนั้นด้วย แล้วก็นำข้อคิดไปทำอย่างไรครับ ว่าที่เราฟังจบแล้วเราควรนำข้อคิดไปทำอย่างไร มีใครทราบไหมครับ ว่าเราจะนำข้อคิดไปทำอย่างไรบ้าง นักเรียนปลายทางทราบไหมครับ มีใครทราบบ้าง เวลาที่เราฟังเสร็จเรารู้ว่าเรื่องนี้ให้ข้อคิดอย่างไรบ้าง 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 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 เราสามารถนำข้อคิดไปปรับใช้ในชีวิตประจำวันและสถานการณ์ต่าง ๆ ได้ ต่อมา ข้อที่ 2 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ให้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 5 คะแนนนั่นเองนะ เดี๋ยวนักเรียนเตรียมตัวนะ ให้นักเรียนปลายทางนะครับ เตรียมตัวให้พร้อมนะ หรือว่าใครที่อยู่คนเดียวแล้วไม่มีใครให้ปรึกษาสามารถจับคู่กับเพื่อนได้ด้วย สามารถจับคู่กับเพื่อนได้ด้วยนะ สามารถจับคู่กับเพื่อน ครูโอมีข้อความนะครับ 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 ถ้าพร้อมแล้วนะครับ ข้อแรกข้อที่ 1 ม้าลายเป็นสัตว์มีกระดูกสันหลัง และกินหญ้าเป็นอาหาร ส่วนใหญ่ม้าลายจะชอบอยู่รวมกันเป็นฝูก หากินเป็นฝูง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 นักเรียนปลายทางตอบ 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 ความขยันหมั่นเพียร จะช่วยให้เราประสบความสำเร็จ เพราะถ้าเราขยันทำการงาน ไม่ย่อท้อ ตั้งใจเรียน และทำการบ้านสม่ำเสมอ ก็จะทำให้เรามีผลการเรียนที่ดีได้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 เป็นเรื่องที่เกี่ยวกับความขยันนะคะ ครูบอมคิดว่าใจความสำคัญของย่อหน้านี้นะคะ 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 นักเรียนครับ ความขยันหมั่นเพียร จะทำให้เราประสบความสำเร็จ นี่คือใจความของข้อความที่ครูโอพูดไปเมื่อสักครู่นะครับ เอ๊ะ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 เพราะถ้านักเรียนของครูโอมีความขยันหมั่นเพียร ทำการบ้านอย่างสม่ำเสมอ ก็จะทำให้มีผลการเรียนที่ดีได้นะครับนักเรียน ต่อมาข้อที่ 3 นะครับ ข้อที่ 3 ฟังดี ๆ นะครับ ตั้งใจฟังนะครับ นักเรียนปลายทาง ทุกคนมีความหวัง ทุกคนมีสิทธิ์ที่จะฝัน ถ้าเราทำฝันของเราสำเร็จ เราก็จะภูมิใจกับสิ่งที่หวังและฝัน ดังนั้น ความตั้งใจมุ่งมั่นจะทำให้ฝันของเราสำเร็จ อีกครั้งนะครับนักเรียน ทุกคนมีความหวัง ทุกคนมีสิทธิ์ที่จะฝัน ถ้าเราทำฝันของเราสำเร็จ เราก็จะภูมิใจกับสิ่งที่หวังและฝัน ดังนั้น ความตั้งใจมุ่งมั่นจะทำให้ฝันของเราสำเร็จ ยากขึ้นมานิดหนึ่งนะครับ ยากขึ้นมานิดหนึ่ง ลองให้นักเรียนช่วยกัน ไหนนักเรียนคนไหนทำไม่ได้ 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 ทำได้เลยครับ ลองปรึกษาดูนะครับนักเรียน 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 ก็คือความมุ่งมั่นความตั้งใจนะคะ จะทำให้ความฝันของเราแบบ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 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 ก็ได้ไม่ต้องจดยาว ก็สามารถที่จะสอบถามได้นะครับ ถ้าเกิดสงสัยก็สามารถสอบถามได้ ยกมือถามได้ไม่คุยแทรกนะครับ แล้วก็ควรที่จะให้เกียรติผู้พูดด้วย การเป็นผู้ฟังที่ดีนะครับ ก็อยู่ประมาณนี้นะครับ 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ูเรื่อง คนที่รอ 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วน้อยฆ่าแม่ จากนั้น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ที่ไห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าเหตุใด</w:t>
      </w:r>
      <w:r>
        <w:t xml:space="preserve">”</w:t>
      </w:r>
      <w:r>
        <w:t xml:space="preserve"> </w:t>
      </w:r>
      <w:r>
        <w:t xml:space="preserve">เพราะอะไรนะครับ ซึ่งก็เป็นสาเหตุที่ปรากฏอยู่ในคำถามนะครับ ที่มีเหตุมีผลนะครับนักเรียน และส่วนคำชี้แจงบทบาทครูปลายทางนะครับ ก็แจกใบงานที่ 6 หรือนะครับ 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 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วีิดิทัศน์]</w:t>
      </w:r>
    </w:p>
    <w:p>
      <w:pPr>
        <w:pStyle w:val="BodyText"/>
      </w:pPr>
      <w:r>
        <w:t xml:space="preserve">(คุณครูชลภักดิ์) ขอขอบคุณสื่อวีดิทัศน์เพื่อการศึกษานะครับ จาก YouTube ช่อง สสส. ครับ เรื่อง คนที่รอครับ 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 เรามาดูตัวอย่างคำถามนั้นนะครับ ตัวอย่างแรกถ้าลูกชายเสียชีวิตจากอุบัติเหตุครั้งนี้ ซึ่งในคลิปวิดีโอที่ได้ดูเป็นสิ่งที่แม่ได้สูญเสียไปแล้วนั่นก็คือลูกชายของคุณแม่นี่ เสียไปแล้วนะครับ ก็คือแม่ก็จะรู้สึกเสียใจเป็นอย่างมาก ที่เสียลูกชายผู้เป็นที่รักนะครับ ต่อมาเรามาดูคำถามข้อที่ 2 นะครับ ถ้าลูกชายไม่ดื่มเหล้าและขับรถผลจะเป็นอย่างไร คำตอบนะครับ ก็จะไม่เกิดอุบัติเหตุ รถก็จะไม่เสียหาย 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วีดิทัศน์] Ր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ผมเมาครับ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บรรยาย) การกลับบ้านอย่างปลอดภัยนักเรียนครับ หลังจากที่เราได้ชมวีดิทัศน์เรื่องขอขอบคุณ สื่อวีดิทัศน์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มาริก</dc:title>
  <dc:creator/>
  <cp:keywords/>
  <dcterms:created xsi:type="dcterms:W3CDTF">2021-11-18T04:52:02Z</dcterms:created>
  <dcterms:modified xsi:type="dcterms:W3CDTF">2021-11-18T0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